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1"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w:t>
      </w:r>
    </w:p>
    <w:p>
      <w:pPr>
        <w:pStyle w:val="BodyText"/>
      </w:pPr>
      <w:r>
        <w:rPr>
          <w:bCs/>
          <w:b/>
        </w:rPr>
        <w:t xml:space="preserve">Recruiting Team</w:t>
      </w:r>
      <w:r>
        <w:br/>
      </w:r>
      <w:r>
        <w:t xml:space="preserve">[Company/Organization Name]</w:t>
      </w:r>
      <w:r>
        <w:br/>
      </w:r>
      <w:r>
        <w:t xml:space="preserve">[Company Address]</w:t>
      </w:r>
      <w:r>
        <w:br/>
      </w:r>
      <w:r>
        <w:t xml:space="preserve">Chile Santiago, Chile</w:t>
      </w:r>
    </w:p>
    <w:p>
      <w:pPr>
        <w:pStyle w:val="BodyText"/>
      </w:pPr>
      <w:r>
        <w:t xml:space="preserve">Date: [Insert Date]</w:t>
      </w:r>
    </w:p>
    <w:bookmarkStart w:id="20" w:name="dear-hiring-manager"/>
    <w:p>
      <w:pPr>
        <w:pStyle w:val="Heading2"/>
      </w:pPr>
      <w:r>
        <w:t xml:space="preserve">Dear Hiring Manager,</w:t>
      </w:r>
    </w:p>
    <w:p>
      <w:pPr>
        <w:pStyle w:val="FirstParagraph"/>
      </w:pPr>
      <w:r>
        <w:t xml:space="preserve">As a dedicated Economist with a deep passion for addressing complex economic challenges and fostering sustainable growth, I am excited to apply for the Economist position at your esteemed organization in Chile Santiago. The opportunity to contribute my expertise in macroeconomic analysis, policy development, and data-driven decision-making to a dynamic environment like Santiago aligns perfectly with my career goals and professional values. Chile Santiago, as a vibrant hub of economic activity and innovation in South America, offers an unparalleled platform to leverage my skills while addressing the unique socio-economic dynamics of the region.</w:t>
      </w:r>
    </w:p>
    <w:p>
      <w:pPr>
        <w:pStyle w:val="BodyText"/>
      </w:pPr>
      <w:r>
        <w:t xml:space="preserve">Throughout my career, I have focused on bridging theoretical economic principles with practical solutions to drive positive outcomes for communities and businesses. My academic background in Economics, coupled with hands-on experience in research and policy analysis, has equipped me to tackle multifaceted issues such as income inequality, fiscal sustainability, and the integration of emerging technologies into traditional economic frameworks. Whether working on projects related to labor market trends, trade policies, or environmental economics, I have consistently prioritized evidence-based strategies that balance long-term goals with immediate needs.</w:t>
      </w:r>
    </w:p>
    <w:p>
      <w:pPr>
        <w:pStyle w:val="BodyText"/>
      </w:pPr>
      <w:r>
        <w:t xml:space="preserve">What draws me specifically to Chile Santiago is its role as a cornerstone of economic progress in Latin America. The city’s strategic position as a regional leader in innovation, finance, and sustainable development presents an ideal setting for an Economist to make meaningful contributions. Chile’s commitment to addressing climate change through green energy initiatives, its robust mining sector, and its efforts to enhance social equity through targeted policies all reflect a dynamic landscape that requires skilled professionals like myself. I am particularly inspired by the country’s focus on digital transformation and how economic strategies can empower marginalized communities while fostering inclusive growth.</w:t>
      </w:r>
    </w:p>
    <w:p>
      <w:pPr>
        <w:pStyle w:val="BodyText"/>
      </w:pPr>
      <w:r>
        <w:t xml:space="preserve">My experience as an Economist has included collaborating with both public and private sector stakeholders to design policies that promote economic resilience. For instance, during my tenure at [Previous Organization], I led a project analyzing the impact of trade agreements on small and medium-sized enterprises (SMEs) in emerging markets. This work not only honed my ability to interpret complex datasets but also underscored the importance of tailoring solutions to local contexts. Similarly, my research on urban economic development in Santiago highlighted how infrastructure investments can stimulate job creation and reduce regional disparities—a finding that resonates with the city’s current priorities.</w:t>
      </w:r>
    </w:p>
    <w:p>
      <w:pPr>
        <w:pStyle w:val="BodyText"/>
      </w:pPr>
      <w:r>
        <w:t xml:space="preserve">One of my core strengths lies in my ability to communicate technical economic concepts to diverse audiences. Whether presenting findings to policymakers, advising corporate clients, or engaging with academic institutions, I prioritize clarity and relevance. In a role such as this, where collaboration across disciplines is essential, I believe this skill will enable me to contribute effectively while fostering a culture of transparency and innovation. Additionally, my fluency in Spanish and strong understanding of Latin American economic landscapes position me to navigate the unique challenges and opportunities present in Chile Santiago with confidence.</w:t>
      </w:r>
    </w:p>
    <w:p>
      <w:pPr>
        <w:pStyle w:val="BodyText"/>
      </w:pPr>
      <w:r>
        <w:t xml:space="preserve">I am particularly drawn to your organization’s mission to drive economic development through data-driven insights. The opportunity to work alongside a team that values analytical rigor and practical problem-solving is both exciting and aligning with my professional aspirations. I am confident that my background in economic modeling, forecasting, and policy evaluation will enable me to add value to your initiatives while learning from the expertise of your team. Moreover, I am eager to contribute my perspective on how Chile Santiago can continue to thrive as a model for sustainable urban economies in the 21st century.</w:t>
      </w:r>
    </w:p>
    <w:p>
      <w:pPr>
        <w:pStyle w:val="BodyText"/>
      </w:pPr>
      <w:r>
        <w:t xml:space="preserve">As an Economist, I am committed to advancing equitable and resilient economic systems. In Chile Santiago, where the intersection of tradition and innovation shapes the city’s trajectory, I see a unique chance to apply my skills toward meaningful impact. Whether through supporting local businesses, advising on fiscal policies, or exploring new avenues for economic inclusion, I am prepared to bring my expertise and enthusiasm to your organization.</w:t>
      </w:r>
    </w:p>
    <w:p>
      <w:pPr>
        <w:pStyle w:val="BodyText"/>
      </w:pPr>
      <w:r>
        <w:t xml:space="preserve">Thank you for considering my application. I would welcome the opportunity to discuss how my qualifications align with your needs and contribute to the continued success of your team in Chile Santiago. Please feel free to contact me at [Your Phone Number] or [Your Email Address] at your earliest convenience. I look forward to the possibility of working together.</w:t>
      </w:r>
    </w:p>
    <w:p>
      <w:pPr>
        <w:pStyle w:val="BodyText"/>
      </w:pPr>
      <w:r>
        <w:t xml:space="preserve">Sincerely,</w:t>
      </w:r>
      <w:r>
        <w:br/>
      </w:r>
      <w:r>
        <w:rPr>
          <w:bCs/>
          <w:b/>
        </w:rP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3T15:43:01Z</dcterms:created>
  <dcterms:modified xsi:type="dcterms:W3CDTF">2026-07-23T15:43:01Z</dcterms:modified>
</cp:coreProperties>
</file>

<file path=docProps/custom.xml><?xml version="1.0" encoding="utf-8"?>
<Properties xmlns="http://schemas.openxmlformats.org/officeDocument/2006/custom-properties" xmlns:vt="http://schemas.openxmlformats.org/officeDocument/2006/docPropsVTypes"/>
</file>